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16DF9872" w:rsidR="00310CE5" w:rsidRPr="000D5C4E" w:rsidRDefault="000D5C4E" w:rsidP="00310CE5">
      <w:pPr>
        <w:jc w:val="center"/>
        <w:rPr>
          <w:b/>
          <w:bCs/>
          <w:sz w:val="32"/>
          <w:szCs w:val="32"/>
        </w:rPr>
      </w:pPr>
      <w:r w:rsidRPr="000D5C4E">
        <w:rPr>
          <w:b/>
          <w:bCs/>
          <w:sz w:val="32"/>
          <w:szCs w:val="32"/>
        </w:rPr>
        <w:t>(</w:t>
      </w:r>
      <w:r w:rsidR="007C7204">
        <w:rPr>
          <w:b/>
          <w:bCs/>
          <w:sz w:val="32"/>
          <w:szCs w:val="32"/>
        </w:rPr>
        <w:t>Maine</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3F23FEB" w:rsidR="00AF6A38" w:rsidRDefault="007C7204" w:rsidP="00754613">
            <w:r>
              <w:t>Maine</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A2BF8" w14:textId="77777777" w:rsidR="00FE44E9" w:rsidRDefault="00FE4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3A5CE0F" w:rsidR="00CB37D9" w:rsidRPr="00FE44E9" w:rsidRDefault="00CB37D9" w:rsidP="00FE44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6083E" w14:textId="77777777" w:rsidR="00FE44E9" w:rsidRDefault="00FE4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F9FDE" w14:textId="77777777" w:rsidR="00FE44E9" w:rsidRDefault="00FE44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7259D49" w:rsidR="00AD6FC0" w:rsidRPr="00FE44E9" w:rsidRDefault="00AD6FC0" w:rsidP="00FE44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C35EA" w14:textId="77777777" w:rsidR="00FE44E9" w:rsidRDefault="00FE44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638014">
    <w:abstractNumId w:val="0"/>
  </w:num>
  <w:num w:numId="2" w16cid:durableId="16434608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C7204"/>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 w:val="00FE44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7</Words>
  <Characters>14521</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